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5AD287" w14:textId="72D0CF1B" w:rsidR="00FE394E" w:rsidRDefault="00906BF9" w:rsidP="00906BF9">
      <w:pPr>
        <w:jc w:val="center"/>
        <w:rPr>
          <w:b/>
          <w:bCs/>
          <w:sz w:val="28"/>
          <w:szCs w:val="28"/>
        </w:rPr>
      </w:pPr>
      <w:r w:rsidRPr="00906BF9">
        <w:rPr>
          <w:b/>
          <w:bCs/>
          <w:sz w:val="28"/>
          <w:szCs w:val="28"/>
        </w:rPr>
        <w:t xml:space="preserve">ECE 374. </w:t>
      </w:r>
      <w:r w:rsidR="003165E0">
        <w:rPr>
          <w:b/>
          <w:bCs/>
          <w:sz w:val="28"/>
          <w:szCs w:val="28"/>
        </w:rPr>
        <w:t>Lab work</w:t>
      </w:r>
      <w:r w:rsidRPr="00906BF9">
        <w:rPr>
          <w:b/>
          <w:bCs/>
          <w:sz w:val="28"/>
          <w:szCs w:val="28"/>
        </w:rPr>
        <w:t xml:space="preserve"> </w:t>
      </w:r>
      <w:r w:rsidR="00B53F72">
        <w:rPr>
          <w:b/>
          <w:bCs/>
          <w:sz w:val="28"/>
          <w:szCs w:val="28"/>
        </w:rPr>
        <w:t>9</w:t>
      </w:r>
      <w:bookmarkStart w:id="0" w:name="_GoBack"/>
      <w:bookmarkEnd w:id="0"/>
    </w:p>
    <w:p w14:paraId="3D6DE184" w14:textId="77777777" w:rsidR="003165E0" w:rsidRPr="003165E0" w:rsidRDefault="003165E0" w:rsidP="00906BF9">
      <w:pPr>
        <w:jc w:val="both"/>
        <w:rPr>
          <w:b/>
          <w:bCs/>
          <w:sz w:val="24"/>
          <w:szCs w:val="24"/>
        </w:rPr>
      </w:pPr>
      <w:r w:rsidRPr="003165E0">
        <w:rPr>
          <w:b/>
          <w:bCs/>
          <w:sz w:val="24"/>
          <w:szCs w:val="24"/>
        </w:rPr>
        <w:t>Instructions</w:t>
      </w:r>
    </w:p>
    <w:p w14:paraId="062370DF" w14:textId="3B35ACAC" w:rsidR="003165E0" w:rsidRPr="003165E0" w:rsidRDefault="003165E0" w:rsidP="003165E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lve the problem(s). Design the requested algorithm(s) and write </w:t>
      </w:r>
      <w:proofErr w:type="gramStart"/>
      <w:r>
        <w:rPr>
          <w:sz w:val="24"/>
          <w:szCs w:val="24"/>
        </w:rPr>
        <w:t>the  demo</w:t>
      </w:r>
      <w:proofErr w:type="gramEnd"/>
      <w:r>
        <w:rPr>
          <w:sz w:val="24"/>
          <w:szCs w:val="24"/>
        </w:rPr>
        <w:t xml:space="preserve"> program(s) using </w:t>
      </w:r>
      <w:r w:rsidRPr="003165E0">
        <w:rPr>
          <w:b/>
          <w:bCs/>
          <w:sz w:val="24"/>
          <w:szCs w:val="24"/>
        </w:rPr>
        <w:t>Python</w:t>
      </w:r>
      <w:r>
        <w:rPr>
          <w:sz w:val="24"/>
          <w:szCs w:val="24"/>
        </w:rPr>
        <w:t xml:space="preserve"> </w:t>
      </w:r>
    </w:p>
    <w:p w14:paraId="31C1DE6F" w14:textId="2C1C86FA" w:rsidR="003165E0" w:rsidRDefault="003165E0" w:rsidP="003165E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epare the lab report</w:t>
      </w:r>
    </w:p>
    <w:p w14:paraId="60CC521D" w14:textId="642670CA" w:rsidR="00906BF9" w:rsidRPr="003165E0" w:rsidRDefault="00906BF9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165E0">
        <w:rPr>
          <w:sz w:val="24"/>
          <w:szCs w:val="24"/>
        </w:rPr>
        <w:t xml:space="preserve">Mark the top of each sheet with your name, the course number, the problem </w:t>
      </w:r>
      <w:proofErr w:type="gramStart"/>
      <w:r w:rsidRPr="003165E0">
        <w:rPr>
          <w:sz w:val="24"/>
          <w:szCs w:val="24"/>
        </w:rPr>
        <w:t>number,  your</w:t>
      </w:r>
      <w:proofErr w:type="gramEnd"/>
      <w:r w:rsidRPr="003165E0">
        <w:rPr>
          <w:sz w:val="24"/>
          <w:szCs w:val="24"/>
        </w:rPr>
        <w:t xml:space="preserve"> recitation section, the date, and the names of any students with whom you collaborated.</w:t>
      </w:r>
    </w:p>
    <w:p w14:paraId="00C8E0DF" w14:textId="018D6B72" w:rsidR="003165E0" w:rsidRDefault="00906BF9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165E0">
        <w:rPr>
          <w:sz w:val="24"/>
          <w:szCs w:val="24"/>
        </w:rPr>
        <w:t xml:space="preserve">You will be called to “give an algorithm” to solve a </w:t>
      </w:r>
      <w:r w:rsidR="004C6E51">
        <w:rPr>
          <w:sz w:val="24"/>
          <w:szCs w:val="24"/>
        </w:rPr>
        <w:t>specific</w:t>
      </w:r>
      <w:r w:rsidRPr="003165E0">
        <w:rPr>
          <w:sz w:val="24"/>
          <w:szCs w:val="24"/>
        </w:rPr>
        <w:t xml:space="preserve"> problem. Your write-up should take the form of a short essay.  A topic paragraph should summarize the problem you are solving and what your results are.</w:t>
      </w:r>
    </w:p>
    <w:p w14:paraId="0267300D" w14:textId="5C60988A" w:rsidR="00906BF9" w:rsidRPr="003165E0" w:rsidRDefault="00906BF9" w:rsidP="003165E0">
      <w:pPr>
        <w:pStyle w:val="ListParagraph"/>
        <w:jc w:val="both"/>
        <w:rPr>
          <w:sz w:val="24"/>
          <w:szCs w:val="24"/>
        </w:rPr>
      </w:pPr>
      <w:r w:rsidRPr="003165E0">
        <w:rPr>
          <w:sz w:val="24"/>
          <w:szCs w:val="24"/>
        </w:rPr>
        <w:t xml:space="preserve"> </w:t>
      </w:r>
    </w:p>
    <w:p w14:paraId="7F09427B" w14:textId="77777777" w:rsidR="00906BF9" w:rsidRPr="003165E0" w:rsidRDefault="00906BF9" w:rsidP="003165E0">
      <w:pPr>
        <w:pStyle w:val="ListParagraph"/>
        <w:ind w:left="360"/>
        <w:jc w:val="both"/>
        <w:rPr>
          <w:sz w:val="24"/>
          <w:szCs w:val="24"/>
        </w:rPr>
      </w:pPr>
      <w:r w:rsidRPr="003165E0">
        <w:rPr>
          <w:sz w:val="24"/>
          <w:szCs w:val="24"/>
        </w:rPr>
        <w:t>The body of the essay should provide the following:</w:t>
      </w:r>
    </w:p>
    <w:p w14:paraId="712EE6BF" w14:textId="7719837B" w:rsidR="00906BF9" w:rsidRDefault="00FD7791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165E0">
        <w:rPr>
          <w:sz w:val="24"/>
          <w:szCs w:val="24"/>
        </w:rPr>
        <w:t>A brief description of the algorithm in pseudo-code.</w:t>
      </w:r>
      <w:r w:rsidR="001C1ECE">
        <w:rPr>
          <w:sz w:val="24"/>
          <w:szCs w:val="24"/>
        </w:rPr>
        <w:t xml:space="preserve"> </w:t>
      </w:r>
      <w:r w:rsidR="001C1ECE" w:rsidRPr="001C1ECE">
        <w:rPr>
          <w:b/>
          <w:bCs/>
          <w:i/>
          <w:iCs/>
          <w:sz w:val="24"/>
          <w:szCs w:val="24"/>
        </w:rPr>
        <w:t xml:space="preserve">Don’t forget to comment on </w:t>
      </w:r>
      <w:r w:rsidR="004C6E51">
        <w:rPr>
          <w:b/>
          <w:bCs/>
          <w:i/>
          <w:iCs/>
          <w:sz w:val="24"/>
          <w:szCs w:val="24"/>
        </w:rPr>
        <w:t>essential</w:t>
      </w:r>
      <w:r w:rsidR="001C1ECE" w:rsidRPr="001C1ECE">
        <w:rPr>
          <w:b/>
          <w:bCs/>
          <w:i/>
          <w:iCs/>
          <w:sz w:val="24"/>
          <w:szCs w:val="24"/>
        </w:rPr>
        <w:t xml:space="preserve"> steps!</w:t>
      </w:r>
    </w:p>
    <w:p w14:paraId="5BB4B261" w14:textId="152E1236" w:rsidR="003165E0" w:rsidRPr="003165E0" w:rsidRDefault="003165E0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Example of your program’s input and output (a screenshot of console output)</w:t>
      </w:r>
    </w:p>
    <w:p w14:paraId="23F95AB4" w14:textId="32318F4E" w:rsidR="00906BF9" w:rsidRPr="003165E0" w:rsidRDefault="00FD7791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3165E0">
        <w:rPr>
          <w:sz w:val="24"/>
          <w:szCs w:val="24"/>
        </w:rPr>
        <w:t xml:space="preserve">Unless you use a greedy algorithm, a proof (or indication) of the correctness of the algorithm. (Necessary if we tell you to provide </w:t>
      </w:r>
      <w:r w:rsidR="004C6E51">
        <w:rPr>
          <w:sz w:val="24"/>
          <w:szCs w:val="24"/>
        </w:rPr>
        <w:t>evidence</w:t>
      </w:r>
      <w:r w:rsidRPr="003165E0">
        <w:rPr>
          <w:sz w:val="24"/>
          <w:szCs w:val="24"/>
        </w:rPr>
        <w:t>).</w:t>
      </w:r>
    </w:p>
    <w:p w14:paraId="5AC90041" w14:textId="3C3AE4DB" w:rsidR="00906BF9" w:rsidRPr="003165E0" w:rsidRDefault="003165E0" w:rsidP="003165E0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="00FD7791" w:rsidRPr="003165E0">
        <w:rPr>
          <w:sz w:val="24"/>
          <w:szCs w:val="24"/>
        </w:rPr>
        <w:t>o receive full credit, you must provide an analysis of the running time of the algorithm</w:t>
      </w:r>
      <w:r w:rsidR="001C1ECE">
        <w:rPr>
          <w:sz w:val="24"/>
          <w:szCs w:val="24"/>
        </w:rPr>
        <w:t xml:space="preserve"> (if it was not done in the lecture)</w:t>
      </w:r>
    </w:p>
    <w:p w14:paraId="4413FC43" w14:textId="2F8482C7" w:rsidR="00906BF9" w:rsidRDefault="003165E0" w:rsidP="00906BF9">
      <w:pPr>
        <w:jc w:val="both"/>
        <w:rPr>
          <w:sz w:val="24"/>
          <w:szCs w:val="24"/>
        </w:rPr>
      </w:pPr>
      <w:r>
        <w:rPr>
          <w:sz w:val="24"/>
          <w:szCs w:val="24"/>
        </w:rPr>
        <w:t>Note: The f</w:t>
      </w:r>
      <w:r w:rsidR="00906BF9" w:rsidRPr="00906BF9">
        <w:rPr>
          <w:sz w:val="24"/>
          <w:szCs w:val="24"/>
        </w:rPr>
        <w:t>ull credit will be given only to correct solutions</w:t>
      </w:r>
      <w:r w:rsidR="00906BF9">
        <w:rPr>
          <w:sz w:val="24"/>
          <w:szCs w:val="24"/>
        </w:rPr>
        <w:t xml:space="preserve"> </w:t>
      </w:r>
      <w:r w:rsidR="00906BF9" w:rsidRPr="00906BF9">
        <w:rPr>
          <w:sz w:val="24"/>
          <w:szCs w:val="24"/>
        </w:rPr>
        <w:t>which are described clearly. Convoluted and obtuse descriptions will receive low marks.</w:t>
      </w:r>
    </w:p>
    <w:p w14:paraId="0999C65E" w14:textId="2AB724A9" w:rsidR="003165E0" w:rsidRPr="003165E0" w:rsidRDefault="003165E0" w:rsidP="003165E0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ubmit your </w:t>
      </w:r>
      <w:r w:rsidRPr="003165E0">
        <w:rPr>
          <w:b/>
          <w:bCs/>
          <w:sz w:val="24"/>
          <w:szCs w:val="24"/>
        </w:rPr>
        <w:t>lab report</w:t>
      </w:r>
      <w:r>
        <w:rPr>
          <w:sz w:val="24"/>
          <w:szCs w:val="24"/>
        </w:rPr>
        <w:t xml:space="preserve"> together with your </w:t>
      </w:r>
      <w:r w:rsidRPr="003165E0">
        <w:rPr>
          <w:b/>
          <w:bCs/>
          <w:sz w:val="24"/>
          <w:szCs w:val="24"/>
        </w:rPr>
        <w:t>program’s file</w:t>
      </w:r>
      <w:r>
        <w:rPr>
          <w:sz w:val="24"/>
          <w:szCs w:val="24"/>
        </w:rPr>
        <w:t xml:space="preserve"> (*.</w:t>
      </w:r>
      <w:proofErr w:type="spellStart"/>
      <w:r>
        <w:rPr>
          <w:sz w:val="24"/>
          <w:szCs w:val="24"/>
        </w:rPr>
        <w:t>py</w:t>
      </w:r>
      <w:proofErr w:type="spellEnd"/>
      <w:r>
        <w:rPr>
          <w:sz w:val="24"/>
          <w:szCs w:val="24"/>
        </w:rPr>
        <w:t xml:space="preserve">). </w:t>
      </w:r>
    </w:p>
    <w:p w14:paraId="59505008" w14:textId="77777777" w:rsidR="00336FC5" w:rsidRDefault="00336FC5" w:rsidP="00336FC5">
      <w:pPr>
        <w:ind w:firstLine="720"/>
        <w:jc w:val="both"/>
        <w:rPr>
          <w:sz w:val="24"/>
          <w:szCs w:val="24"/>
        </w:rPr>
      </w:pPr>
    </w:p>
    <w:p w14:paraId="19011670" w14:textId="011D5ECE" w:rsidR="004C6E51" w:rsidRDefault="00906BF9" w:rsidP="00693718">
      <w:pPr>
        <w:jc w:val="both"/>
        <w:rPr>
          <w:sz w:val="24"/>
          <w:szCs w:val="24"/>
        </w:rPr>
      </w:pPr>
      <w:r w:rsidRPr="00906BF9">
        <w:rPr>
          <w:b/>
          <w:bCs/>
          <w:sz w:val="24"/>
          <w:szCs w:val="24"/>
        </w:rPr>
        <w:t>Problem 1:</w:t>
      </w:r>
      <w:r>
        <w:rPr>
          <w:b/>
          <w:bCs/>
          <w:sz w:val="24"/>
          <w:szCs w:val="24"/>
        </w:rPr>
        <w:t xml:space="preserve"> </w:t>
      </w:r>
      <w:r w:rsidRPr="00906BF9">
        <w:rPr>
          <w:b/>
          <w:bCs/>
          <w:sz w:val="24"/>
          <w:szCs w:val="24"/>
        </w:rPr>
        <w:t xml:space="preserve">  </w:t>
      </w:r>
      <w:r w:rsidR="003F6D1C">
        <w:rPr>
          <w:sz w:val="24"/>
          <w:szCs w:val="24"/>
        </w:rPr>
        <w:t xml:space="preserve">Write the program </w:t>
      </w:r>
      <w:r w:rsidR="003F3E29">
        <w:rPr>
          <w:sz w:val="24"/>
          <w:szCs w:val="24"/>
        </w:rPr>
        <w:t>i</w:t>
      </w:r>
      <w:r w:rsidR="003F6D1C">
        <w:rPr>
          <w:sz w:val="24"/>
          <w:szCs w:val="24"/>
        </w:rPr>
        <w:t>mplementing</w:t>
      </w:r>
      <w:r w:rsidR="00B64317">
        <w:rPr>
          <w:sz w:val="24"/>
          <w:szCs w:val="24"/>
        </w:rPr>
        <w:t xml:space="preserve"> </w:t>
      </w:r>
      <w:r w:rsidR="004C6E51">
        <w:rPr>
          <w:sz w:val="24"/>
          <w:szCs w:val="24"/>
        </w:rPr>
        <w:t xml:space="preserve">a </w:t>
      </w:r>
      <w:r w:rsidR="00693718">
        <w:rPr>
          <w:sz w:val="24"/>
          <w:szCs w:val="24"/>
        </w:rPr>
        <w:t>Self-Organizing</w:t>
      </w:r>
      <w:r w:rsidR="00A17F8A">
        <w:rPr>
          <w:sz w:val="24"/>
          <w:szCs w:val="24"/>
        </w:rPr>
        <w:t xml:space="preserve"> List</w:t>
      </w:r>
      <w:r w:rsidR="004C6E51">
        <w:rPr>
          <w:sz w:val="24"/>
          <w:szCs w:val="24"/>
        </w:rPr>
        <w:t>.</w:t>
      </w:r>
      <w:r w:rsidR="00A17F8A">
        <w:rPr>
          <w:sz w:val="24"/>
          <w:szCs w:val="24"/>
        </w:rPr>
        <w:t xml:space="preserve"> </w:t>
      </w:r>
      <w:r w:rsidR="00693718">
        <w:rPr>
          <w:sz w:val="24"/>
          <w:szCs w:val="24"/>
        </w:rPr>
        <w:t>Demonstrate, how the list changes after a) Multiple random selections b) Several sequential selections of specific keys (or use non-uniform random selections).</w:t>
      </w:r>
    </w:p>
    <w:p w14:paraId="4ECDB0DF" w14:textId="77777777" w:rsidR="003F6D1C" w:rsidRDefault="003F6D1C" w:rsidP="003165E0">
      <w:pPr>
        <w:jc w:val="both"/>
        <w:rPr>
          <w:sz w:val="24"/>
          <w:szCs w:val="24"/>
        </w:rPr>
      </w:pPr>
    </w:p>
    <w:p w14:paraId="6B202A22" w14:textId="77777777" w:rsidR="003F6D1C" w:rsidRPr="00906BF9" w:rsidRDefault="003F6D1C" w:rsidP="003165E0">
      <w:pPr>
        <w:jc w:val="both"/>
        <w:rPr>
          <w:sz w:val="24"/>
          <w:szCs w:val="24"/>
        </w:rPr>
      </w:pPr>
    </w:p>
    <w:p w14:paraId="438B978F" w14:textId="77777777" w:rsidR="00906BF9" w:rsidRPr="00906BF9" w:rsidRDefault="00906BF9" w:rsidP="00906BF9">
      <w:pPr>
        <w:jc w:val="both"/>
        <w:rPr>
          <w:b/>
          <w:bCs/>
          <w:sz w:val="24"/>
          <w:szCs w:val="24"/>
        </w:rPr>
      </w:pPr>
    </w:p>
    <w:sectPr w:rsidR="00906BF9" w:rsidRPr="00906B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8516F"/>
    <w:multiLevelType w:val="hybridMultilevel"/>
    <w:tmpl w:val="F52E73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34E7A8D"/>
    <w:multiLevelType w:val="hybridMultilevel"/>
    <w:tmpl w:val="B23C2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B62CAE"/>
    <w:multiLevelType w:val="hybridMultilevel"/>
    <w:tmpl w:val="CA34CE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tzQyNjWxsDSzMLFQ0lEKTi0uzszPAykwNKgFAElkLYktAAAA"/>
  </w:docVars>
  <w:rsids>
    <w:rsidRoot w:val="00906BF9"/>
    <w:rsid w:val="001C1ECE"/>
    <w:rsid w:val="003165E0"/>
    <w:rsid w:val="00336FC5"/>
    <w:rsid w:val="003B020B"/>
    <w:rsid w:val="003F3E29"/>
    <w:rsid w:val="003F6D1C"/>
    <w:rsid w:val="004C6E51"/>
    <w:rsid w:val="004E2F19"/>
    <w:rsid w:val="006048F9"/>
    <w:rsid w:val="00693718"/>
    <w:rsid w:val="007348D2"/>
    <w:rsid w:val="00742D40"/>
    <w:rsid w:val="00906BF9"/>
    <w:rsid w:val="00960558"/>
    <w:rsid w:val="00A17F8A"/>
    <w:rsid w:val="00AF34CD"/>
    <w:rsid w:val="00B53F72"/>
    <w:rsid w:val="00B64317"/>
    <w:rsid w:val="00C9043B"/>
    <w:rsid w:val="00CA6A82"/>
    <w:rsid w:val="00FD7791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F28CDD7"/>
  <w15:chartTrackingRefBased/>
  <w15:docId w15:val="{BCC5E904-258E-48C4-B0F9-10BF4237C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65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 Oleksiy</cp:lastModifiedBy>
  <cp:revision>3</cp:revision>
  <dcterms:created xsi:type="dcterms:W3CDTF">2020-12-06T06:22:00Z</dcterms:created>
  <dcterms:modified xsi:type="dcterms:W3CDTF">2020-12-06T06:22:00Z</dcterms:modified>
</cp:coreProperties>
</file>